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30E0" w:rsidRPr="00D42248" w:rsidRDefault="000B4A9B" w:rsidP="00C830E0">
      <w:pPr>
        <w:rPr>
          <w:b/>
          <w:sz w:val="28"/>
          <w:u w:val="single"/>
        </w:rPr>
      </w:pPr>
      <w:r>
        <w:rPr>
          <w:b/>
          <w:sz w:val="28"/>
          <w:u w:val="single"/>
        </w:rPr>
        <w:t>O</w:t>
      </w:r>
      <w:r w:rsidR="00C830E0" w:rsidRPr="00D42248">
        <w:rPr>
          <w:b/>
          <w:sz w:val="28"/>
          <w:u w:val="single"/>
        </w:rPr>
        <w:t>bjectives of this workshop?</w:t>
      </w:r>
    </w:p>
    <w:p w:rsidR="00C830E0" w:rsidRDefault="00C830E0" w:rsidP="00C830E0"/>
    <w:p w:rsidR="00C830E0" w:rsidRDefault="00C830E0" w:rsidP="00C830E0"/>
    <w:p w:rsidR="00C830E0" w:rsidRDefault="00C830E0" w:rsidP="00C830E0">
      <w:pPr>
        <w:pStyle w:val="ListParagraph"/>
        <w:numPr>
          <w:ilvl w:val="0"/>
          <w:numId w:val="1"/>
        </w:numPr>
      </w:pPr>
      <w:r>
        <w:t>Participate should be able to narrate the concrete idea about the technology.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1"/>
        </w:numPr>
      </w:pPr>
      <w:r>
        <w:t>Participate should be able to narrate advantage and disadvantages of technology.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1"/>
        </w:numPr>
      </w:pPr>
      <w:r>
        <w:t>Participate should be able to narrate task involved in technology.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1"/>
        </w:numPr>
      </w:pPr>
      <w:r>
        <w:t>Participate should be able</w:t>
      </w:r>
      <w:r w:rsidR="00082AD9">
        <w:t xml:space="preserve"> to narrate non technology tasks</w:t>
      </w:r>
      <w:r>
        <w:t xml:space="preserve"> to maximize use of technology.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1"/>
        </w:numPr>
      </w:pPr>
      <w:r>
        <w:t>Participate should be able to narrate primary orientation of open source survey.</w:t>
      </w:r>
    </w:p>
    <w:p w:rsidR="00082AD9" w:rsidRDefault="00082AD9" w:rsidP="00082AD9">
      <w:pPr>
        <w:pStyle w:val="ListParagraph"/>
      </w:pPr>
    </w:p>
    <w:p w:rsidR="00082AD9" w:rsidRDefault="00082AD9" w:rsidP="00C830E0">
      <w:pPr>
        <w:pStyle w:val="ListParagraph"/>
        <w:numPr>
          <w:ilvl w:val="0"/>
          <w:numId w:val="1"/>
        </w:numPr>
      </w:pPr>
      <w:r>
        <w:t>Participate should be able to make the application for the field survey.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</w:pPr>
    </w:p>
    <w:p w:rsidR="00C830E0" w:rsidRPr="000B4A9B" w:rsidRDefault="000B4A9B" w:rsidP="00C830E0">
      <w:pPr>
        <w:pStyle w:val="ListParagraph"/>
        <w:ind w:left="0"/>
        <w:rPr>
          <w:rFonts w:ascii="Times New Roman" w:hAnsi="Times New Roman"/>
          <w:b/>
          <w:sz w:val="28"/>
          <w:szCs w:val="28"/>
          <w:u w:val="single"/>
        </w:rPr>
      </w:pPr>
      <w:r w:rsidRPr="000B4A9B">
        <w:rPr>
          <w:rFonts w:ascii="Times New Roman" w:hAnsi="Times New Roman"/>
          <w:b/>
          <w:sz w:val="28"/>
          <w:szCs w:val="28"/>
          <w:u w:val="single"/>
        </w:rPr>
        <w:t xml:space="preserve">Content </w:t>
      </w:r>
    </w:p>
    <w:p w:rsidR="00C830E0" w:rsidRDefault="00C830E0" w:rsidP="00C830E0">
      <w:pPr>
        <w:pStyle w:val="ListParagraph"/>
        <w:ind w:left="0"/>
      </w:pPr>
    </w:p>
    <w:p w:rsidR="00C830E0" w:rsidRDefault="00C830E0" w:rsidP="00C830E0">
      <w:pPr>
        <w:pStyle w:val="ListParagraph"/>
        <w:numPr>
          <w:ilvl w:val="0"/>
          <w:numId w:val="2"/>
        </w:numPr>
      </w:pPr>
      <w:r>
        <w:t>What you are doing in the surveys?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2"/>
        </w:numPr>
      </w:pPr>
      <w:r>
        <w:t>What SEWA Rural did in the survey?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2"/>
        </w:numPr>
      </w:pPr>
      <w:r>
        <w:t>Field Visit to know how technology works?</w:t>
      </w:r>
    </w:p>
    <w:p w:rsidR="00C830E0" w:rsidRDefault="00C830E0" w:rsidP="00C830E0">
      <w:pPr>
        <w:pStyle w:val="ListParagraph"/>
      </w:pPr>
    </w:p>
    <w:p w:rsidR="00C830E0" w:rsidRDefault="000B4A9B" w:rsidP="00C830E0">
      <w:pPr>
        <w:pStyle w:val="ListParagraph"/>
        <w:numPr>
          <w:ilvl w:val="0"/>
          <w:numId w:val="2"/>
        </w:numPr>
      </w:pPr>
      <w:r>
        <w:t>Kobo tools introduction and h</w:t>
      </w:r>
      <w:r w:rsidR="00C830E0">
        <w:t>ow it works?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2"/>
        </w:numPr>
      </w:pPr>
      <w:r>
        <w:t>Kobo tools: Hand on training.</w:t>
      </w:r>
    </w:p>
    <w:p w:rsidR="00C830E0" w:rsidRDefault="00C830E0" w:rsidP="00C830E0">
      <w:pPr>
        <w:pStyle w:val="ListParagraph"/>
      </w:pPr>
    </w:p>
    <w:p w:rsidR="00C830E0" w:rsidRDefault="0099171A" w:rsidP="00C830E0">
      <w:pPr>
        <w:pStyle w:val="ListParagraph"/>
        <w:numPr>
          <w:ilvl w:val="0"/>
          <w:numId w:val="2"/>
        </w:numPr>
      </w:pPr>
      <w:r>
        <w:t>Non Technology tasks</w:t>
      </w:r>
      <w:r w:rsidR="00C830E0">
        <w:t>/ Quality monitoring in survey.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2"/>
        </w:numPr>
      </w:pPr>
      <w:r>
        <w:t>Disadvantages of the technology.</w:t>
      </w:r>
    </w:p>
    <w:p w:rsidR="00C830E0" w:rsidRDefault="00C830E0" w:rsidP="00C830E0">
      <w:pPr>
        <w:pStyle w:val="ListParagraph"/>
      </w:pPr>
    </w:p>
    <w:p w:rsidR="00C830E0" w:rsidRDefault="00C830E0" w:rsidP="00C830E0">
      <w:pPr>
        <w:pStyle w:val="ListParagraph"/>
        <w:numPr>
          <w:ilvl w:val="0"/>
          <w:numId w:val="2"/>
        </w:numPr>
      </w:pPr>
      <w:r>
        <w:t>Limitations of technology.</w:t>
      </w:r>
    </w:p>
    <w:p w:rsidR="00C830E0" w:rsidRDefault="00C830E0" w:rsidP="00C830E0"/>
    <w:p w:rsidR="00F94846" w:rsidRDefault="00F94846"/>
    <w:sectPr w:rsidR="00F94846" w:rsidSect="00F94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497222"/>
    <w:multiLevelType w:val="hybridMultilevel"/>
    <w:tmpl w:val="FEA81F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2A6242"/>
    <w:multiLevelType w:val="hybridMultilevel"/>
    <w:tmpl w:val="F5FA3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MyMbIwNLI0MjQ2sDRQ0lEKTi0uzszPAykwrgUALuXjxSwAAAA="/>
  </w:docVars>
  <w:rsids>
    <w:rsidRoot w:val="00C830E0"/>
    <w:rsid w:val="00082AD9"/>
    <w:rsid w:val="000B4A9B"/>
    <w:rsid w:val="001E572A"/>
    <w:rsid w:val="003F508A"/>
    <w:rsid w:val="0099171A"/>
    <w:rsid w:val="00C830E0"/>
    <w:rsid w:val="00F948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30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0E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dik</dc:creator>
  <cp:lastModifiedBy>Hardik</cp:lastModifiedBy>
  <cp:revision>4</cp:revision>
  <cp:lastPrinted>2017-11-30T05:09:00Z</cp:lastPrinted>
  <dcterms:created xsi:type="dcterms:W3CDTF">2017-11-27T07:53:00Z</dcterms:created>
  <dcterms:modified xsi:type="dcterms:W3CDTF">2017-11-30T05:10:00Z</dcterms:modified>
</cp:coreProperties>
</file>